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78D1A" w14:textId="77777777" w:rsidR="00125355" w:rsidRPr="008021CD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  <w:lang w:val="id-ID"/>
          <w:rPrChange w:id="0" w:author="Nazli Ismail" w:date="2021-11-10T11:27:00Z">
            <w:rPr>
              <w:rFonts w:ascii="Minion Pro" w:hAnsi="Minion Pro"/>
              <w:b/>
              <w:sz w:val="36"/>
              <w:szCs w:val="36"/>
            </w:rPr>
          </w:rPrChange>
        </w:rPr>
      </w:pPr>
      <w:r w:rsidRPr="008021CD">
        <w:rPr>
          <w:rFonts w:ascii="Minion Pro" w:hAnsi="Minion Pro"/>
          <w:b/>
          <w:sz w:val="36"/>
          <w:szCs w:val="36"/>
          <w:lang w:val="id-ID"/>
          <w:rPrChange w:id="1" w:author="Nazli Ismail" w:date="2021-11-10T11:27:00Z">
            <w:rPr>
              <w:rFonts w:ascii="Minion Pro" w:hAnsi="Minion Pro"/>
              <w:b/>
              <w:sz w:val="36"/>
              <w:szCs w:val="36"/>
            </w:rPr>
          </w:rPrChange>
        </w:rPr>
        <w:t>TUGAS OBSERVASI VERSI 6</w:t>
      </w:r>
    </w:p>
    <w:p w14:paraId="60CCF24A" w14:textId="77777777" w:rsidR="00125355" w:rsidRPr="008021CD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  <w:lang w:val="id-ID"/>
          <w:rPrChange w:id="2" w:author="Nazli Ismail" w:date="2021-11-10T11:27:00Z">
            <w:rPr>
              <w:rFonts w:ascii="Minion Pro" w:hAnsi="Minion Pro"/>
              <w:b/>
              <w:sz w:val="36"/>
              <w:szCs w:val="36"/>
            </w:rPr>
          </w:rPrChange>
        </w:rPr>
      </w:pPr>
      <w:r w:rsidRPr="008021CD">
        <w:rPr>
          <w:rFonts w:ascii="Minion Pro" w:hAnsi="Minion Pro"/>
          <w:b/>
          <w:sz w:val="36"/>
          <w:szCs w:val="36"/>
          <w:lang w:val="id-ID"/>
          <w:rPrChange w:id="3" w:author="Nazli Ismail" w:date="2021-11-10T11:27:00Z">
            <w:rPr>
              <w:rFonts w:ascii="Minion Pro" w:hAnsi="Minion Pro"/>
              <w:b/>
              <w:sz w:val="36"/>
              <w:szCs w:val="36"/>
            </w:rPr>
          </w:rPrChange>
        </w:rPr>
        <w:t>SKEMA PENULISAN BUKU NONFIKSI</w:t>
      </w:r>
    </w:p>
    <w:p w14:paraId="3177E48A" w14:textId="77777777" w:rsidR="00125355" w:rsidRPr="008021CD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  <w:lang w:val="id-ID"/>
          <w:rPrChange w:id="4" w:author="Nazli Ismail" w:date="2021-11-10T11:27:00Z">
            <w:rPr>
              <w:rFonts w:ascii="Minion Pro" w:hAnsi="Minion Pro"/>
              <w:b/>
              <w:sz w:val="36"/>
              <w:szCs w:val="36"/>
            </w:rPr>
          </w:rPrChange>
        </w:rPr>
      </w:pPr>
    </w:p>
    <w:p w14:paraId="5F874BF0" w14:textId="77777777" w:rsidR="00125355" w:rsidRPr="008021CD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  <w:lang w:val="id-ID"/>
          <w:rPrChange w:id="5" w:author="Nazli Ismail" w:date="2021-11-10T11:27:00Z">
            <w:rPr>
              <w:rFonts w:ascii="Minion Pro" w:hAnsi="Minion Pro"/>
            </w:rPr>
          </w:rPrChange>
        </w:rPr>
      </w:pPr>
      <w:r w:rsidRPr="008021CD">
        <w:rPr>
          <w:rFonts w:ascii="Minion Pro" w:hAnsi="Minion Pro"/>
          <w:lang w:val="id-ID"/>
          <w:rPrChange w:id="6" w:author="Nazli Ismail" w:date="2021-11-10T11:27:00Z">
            <w:rPr>
              <w:rFonts w:ascii="Minion Pro" w:hAnsi="Minion Pro"/>
            </w:rPr>
          </w:rPrChange>
        </w:rPr>
        <w:t xml:space="preserve">Lakukan </w:t>
      </w:r>
      <w:proofErr w:type="spellStart"/>
      <w:r w:rsidRPr="008021CD">
        <w:rPr>
          <w:rFonts w:ascii="Minion Pro" w:hAnsi="Minion Pro"/>
          <w:lang w:val="id-ID"/>
          <w:rPrChange w:id="7" w:author="Nazli Ismail" w:date="2021-11-10T11:27:00Z">
            <w:rPr>
              <w:rFonts w:ascii="Minion Pro" w:hAnsi="Minion Pro"/>
            </w:rPr>
          </w:rPrChange>
        </w:rPr>
        <w:t>swasunting</w:t>
      </w:r>
      <w:proofErr w:type="spellEnd"/>
      <w:r w:rsidRPr="008021CD">
        <w:rPr>
          <w:rFonts w:ascii="Minion Pro" w:hAnsi="Minion Pro"/>
          <w:lang w:val="id-ID"/>
          <w:rPrChange w:id="8" w:author="Nazli Ismail" w:date="2021-11-10T11:27:00Z">
            <w:rPr>
              <w:rFonts w:ascii="Minion Pro" w:hAnsi="Minion Pro"/>
            </w:rPr>
          </w:rPrChange>
        </w:rPr>
        <w:t xml:space="preserve"> secara digital dengan menggunakan fitur </w:t>
      </w:r>
      <w:proofErr w:type="spellStart"/>
      <w:r w:rsidRPr="008021CD">
        <w:rPr>
          <w:rFonts w:ascii="Minion Pro" w:hAnsi="Minion Pro"/>
          <w:i/>
          <w:lang w:val="id-ID"/>
          <w:rPrChange w:id="9" w:author="Nazli Ismail" w:date="2021-11-10T11:27:00Z">
            <w:rPr>
              <w:rFonts w:ascii="Minion Pro" w:hAnsi="Minion Pro"/>
              <w:i/>
            </w:rPr>
          </w:rPrChange>
        </w:rPr>
        <w:t>Review</w:t>
      </w:r>
      <w:proofErr w:type="spellEnd"/>
      <w:r w:rsidRPr="008021CD">
        <w:rPr>
          <w:rFonts w:ascii="Minion Pro" w:hAnsi="Minion Pro"/>
          <w:lang w:val="id-ID"/>
          <w:rPrChange w:id="10" w:author="Nazli Ismail" w:date="2021-11-10T11:27:00Z">
            <w:rPr>
              <w:rFonts w:ascii="Minion Pro" w:hAnsi="Minion Pro"/>
            </w:rPr>
          </w:rPrChange>
        </w:rPr>
        <w:t xml:space="preserve"> (Peninjauan) pada aplikasi Word. Aktifkan </w:t>
      </w:r>
      <w:proofErr w:type="spellStart"/>
      <w:r w:rsidRPr="008021CD">
        <w:rPr>
          <w:rFonts w:ascii="Minion Pro" w:hAnsi="Minion Pro"/>
          <w:i/>
          <w:lang w:val="id-ID"/>
          <w:rPrChange w:id="11" w:author="Nazli Ismail" w:date="2021-11-10T11:27:00Z">
            <w:rPr>
              <w:rFonts w:ascii="Minion Pro" w:hAnsi="Minion Pro"/>
              <w:i/>
            </w:rPr>
          </w:rPrChange>
        </w:rPr>
        <w:t>Track</w:t>
      </w:r>
      <w:proofErr w:type="spellEnd"/>
      <w:r w:rsidRPr="008021CD">
        <w:rPr>
          <w:rFonts w:ascii="Minion Pro" w:hAnsi="Minion Pro"/>
          <w:i/>
          <w:lang w:val="id-ID"/>
          <w:rPrChange w:id="12" w:author="Nazli Ismail" w:date="2021-11-10T11:27:00Z">
            <w:rPr>
              <w:rFonts w:ascii="Minion Pro" w:hAnsi="Minion Pro"/>
              <w:i/>
            </w:rPr>
          </w:rPrChange>
        </w:rPr>
        <w:t xml:space="preserve"> </w:t>
      </w:r>
      <w:proofErr w:type="spellStart"/>
      <w:r w:rsidRPr="008021CD">
        <w:rPr>
          <w:rFonts w:ascii="Minion Pro" w:hAnsi="Minion Pro"/>
          <w:i/>
          <w:lang w:val="id-ID"/>
          <w:rPrChange w:id="13" w:author="Nazli Ismail" w:date="2021-11-10T11:27:00Z">
            <w:rPr>
              <w:rFonts w:ascii="Minion Pro" w:hAnsi="Minion Pro"/>
              <w:i/>
            </w:rPr>
          </w:rPrChange>
        </w:rPr>
        <w:t>Changes</w:t>
      </w:r>
      <w:proofErr w:type="spellEnd"/>
      <w:r w:rsidRPr="008021CD">
        <w:rPr>
          <w:rFonts w:ascii="Minion Pro" w:hAnsi="Minion Pro"/>
          <w:lang w:val="id-ID"/>
          <w:rPrChange w:id="14" w:author="Nazli Ismail" w:date="2021-11-10T11:27:00Z">
            <w:rPr>
              <w:rFonts w:ascii="Minion Pro" w:hAnsi="Minion Pro"/>
            </w:rPr>
          </w:rPrChange>
        </w:rPr>
        <w:t xml:space="preserve"> untuk menandai perbaikan yang Anda lakukan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:rsidRPr="008021CD" w14:paraId="67E4FA7A" w14:textId="77777777" w:rsidTr="00821BA2">
        <w:tc>
          <w:tcPr>
            <w:tcW w:w="9350" w:type="dxa"/>
          </w:tcPr>
          <w:p w14:paraId="64790CCD" w14:textId="77777777" w:rsidR="00125355" w:rsidRPr="008021CD" w:rsidRDefault="00125355" w:rsidP="00821BA2">
            <w:pPr>
              <w:pStyle w:val="Heading3"/>
              <w:rPr>
                <w:rFonts w:ascii="Times New Roman" w:hAnsi="Times New Roman"/>
                <w:sz w:val="48"/>
                <w:lang w:val="id-ID"/>
                <w:rPrChange w:id="15" w:author="Nazli Ismail" w:date="2021-11-10T11:27:00Z">
                  <w:rPr>
                    <w:rFonts w:ascii="Times New Roman" w:hAnsi="Times New Roman"/>
                    <w:sz w:val="48"/>
                  </w:rPr>
                </w:rPrChange>
              </w:rPr>
            </w:pPr>
            <w:r w:rsidRPr="008021CD">
              <w:rPr>
                <w:lang w:val="id-ID"/>
                <w:rPrChange w:id="16" w:author="Nazli Ismail" w:date="2021-11-10T11:27:00Z">
                  <w:rPr/>
                </w:rPrChange>
              </w:rPr>
              <w:lastRenderedPageBreak/>
              <w:t xml:space="preserve">Pembelajaran di Era "Revolusi Industri 4.0" bagi Anak Usia Dini </w:t>
            </w:r>
          </w:p>
          <w:p w14:paraId="12ED13C7" w14:textId="77777777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Oleh </w:t>
            </w:r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odar</w:t>
            </w:r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Akbar</w:t>
            </w:r>
          </w:p>
          <w:p w14:paraId="2C1C8413" w14:textId="205D5A7C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Pada zaman ini kita berada pada </w:t>
            </w:r>
            <w:ins w:id="23" w:author="Nazli Ismail" w:date="2021-11-10T11:30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 xml:space="preserve">era </w:t>
              </w:r>
            </w:ins>
            <w:del w:id="24" w:author="Nazli Ismail" w:date="2021-11-10T11:30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zona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industri yang sangat </w:t>
            </w:r>
            <w:proofErr w:type="spellStart"/>
            <w:ins w:id="27" w:author="Nazli Ismail" w:date="2021-11-10T11:29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ekstrem</w:t>
              </w:r>
            </w:ins>
            <w:proofErr w:type="spellEnd"/>
            <w:del w:id="28" w:author="Nazli Ismail" w:date="2021-11-10T11:29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9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extream</w:delText>
              </w:r>
            </w:del>
            <w:ins w:id="30" w:author="Nazli Ismail" w:date="2021-11-10T11:30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  <w:proofErr w:type="spellStart"/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yaitu</w:t>
              </w:r>
            </w:ins>
            <w:proofErr w:type="spellEnd"/>
            <w:del w:id="31" w:author="Nazli Ismail" w:date="2021-11-10T11:30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3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.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proofErr w:type="spellStart"/>
            <w:ins w:id="34" w:author="Nazli Ismail" w:date="2021-11-10T11:30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proofErr w:type="spellEnd"/>
            <w:del w:id="35" w:author="Nazli Ismail" w:date="2021-11-10T11:30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36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I</w:delText>
              </w:r>
            </w:del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ndustri</w:t>
            </w:r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yang tiap menit</w:t>
            </w:r>
            <w:ins w:id="39" w:author="Nazli Ismail" w:date="2021-11-10T11:30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4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bahkan detik </w:t>
            </w:r>
            <w:del w:id="41" w:author="Nazli Ismail" w:date="2021-11-10T11:31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4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dia akan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4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erubah semakin maju</w:t>
            </w:r>
            <w:ins w:id="44" w:author="Nazli Ismail" w:date="2021-11-10T11:31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 xml:space="preserve">. Era </w:t>
              </w:r>
              <w:proofErr w:type="spellStart"/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ini</w:t>
              </w:r>
            </w:ins>
            <w:proofErr w:type="spellEnd"/>
            <w:del w:id="45" w:author="Nazli Ismail" w:date="2021-11-10T11:31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46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, yang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4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sering </w:t>
            </w:r>
            <w:del w:id="48" w:author="Nazli Ismail" w:date="2021-11-10T11:31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49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kita </w:delText>
              </w:r>
            </w:del>
            <w:ins w:id="50" w:author="Nazli Ismail" w:date="2021-11-10T11:31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di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5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sebut dengan </w:t>
            </w:r>
            <w:ins w:id="52" w:author="Nazli Ismail" w:date="2021-11-10T11:32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R</w:t>
              </w:r>
            </w:ins>
            <w:del w:id="53" w:author="Nazli Ismail" w:date="2021-11-10T11:32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54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r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5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evolusi </w:t>
            </w:r>
            <w:del w:id="56" w:author="Nazli Ismail" w:date="2021-11-10T11:32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57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i</w:delText>
              </w:r>
            </w:del>
            <w:ins w:id="58" w:author="Nazli Ismail" w:date="2021-11-10T11:32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5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ndustr</w:t>
            </w:r>
            <w:ins w:id="60" w:author="Nazli Ismail" w:date="2021-11-10T11:32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proofErr w:type="spellEnd"/>
            <w:del w:id="61" w:author="Nazli Ismail" w:date="2021-11-10T11:32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6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y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6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4.0. </w:t>
            </w:r>
            <w:proofErr w:type="spellStart"/>
            <w:ins w:id="64" w:author="Nazli Ismail" w:date="2021-11-10T11:32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Namun</w:t>
              </w:r>
              <w:proofErr w:type="spellEnd"/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demikian</w:t>
              </w:r>
              <w:proofErr w:type="spellEnd"/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  <w:proofErr w:type="spellStart"/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proofErr w:type="spellEnd"/>
            <w:del w:id="65" w:author="Nazli Ismail" w:date="2021-11-10T11:32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66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I</w:delText>
              </w:r>
            </w:del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6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tilah</w:t>
            </w:r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6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del w:id="69" w:author="Nazli Ismail" w:date="2021-11-10T11:32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70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yang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7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asih jarang kita dengar</w:t>
            </w:r>
            <w:ins w:id="72" w:author="Nazli Ismail" w:date="2021-11-10T11:32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7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bahkan banyak yang masih awam.</w:t>
            </w:r>
          </w:p>
          <w:p w14:paraId="5D038B04" w14:textId="4A61D79A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7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7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agi pendidik maupun peserta didik</w:t>
            </w:r>
            <w:ins w:id="76" w:author="Nazli Ismail" w:date="2021-11-10T11:33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7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hari ini kita </w:t>
            </w:r>
            <w:proofErr w:type="spellStart"/>
            <w:ins w:id="78" w:author="Nazli Ismail" w:date="2021-11-10T11:33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disiapkan</w:t>
              </w:r>
            </w:ins>
            <w:proofErr w:type="spellEnd"/>
            <w:del w:id="79" w:author="Nazli Ismail" w:date="2021-11-10T11:33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80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di siapkan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8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untuk memasuki dunia kerja namun bukan lagi </w:t>
            </w:r>
            <w:proofErr w:type="spellStart"/>
            <w:ins w:id="82" w:author="Nazli Ismail" w:date="2021-11-10T11:34:00Z"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>sebagai</w:t>
              </w:r>
              <w:proofErr w:type="spellEnd"/>
              <w:r w:rsidR="008021CD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8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</w:t>
            </w:r>
            <w:del w:id="84" w:author="Nazli Ismail" w:date="2021-11-10T11:34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8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r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8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erja, tetapi kita di</w:t>
            </w:r>
            <w:del w:id="87" w:author="Nazli Ismail" w:date="2021-11-10T11:34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88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8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iapkan untuk membuat lapangan kerja baru</w:t>
            </w:r>
            <w:del w:id="90" w:author="Nazli Ismail" w:date="2021-11-10T11:34:00Z">
              <w:r w:rsidRPr="008021CD" w:rsidDel="008021CD">
                <w:rPr>
                  <w:rFonts w:ascii="Times New Roman" w:eastAsia="Times New Roman" w:hAnsi="Times New Roman" w:cs="Times New Roman"/>
                  <w:szCs w:val="24"/>
                  <w:lang w:val="id-ID"/>
                  <w:rPrChange w:id="91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yang belum tercipta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9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, dengan menggunakan kemampuan teknologi dan ide kreatif kita.</w:t>
            </w:r>
          </w:p>
          <w:p w14:paraId="6BF9088B" w14:textId="32EE4461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9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9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ndidikan 4.0 adalah suatu program yang di</w:t>
            </w:r>
            <w:del w:id="95" w:author="Nazli Ismail" w:date="2021-11-10T11:35:00Z">
              <w:r w:rsidRPr="008021CD" w:rsidDel="00FC5A36">
                <w:rPr>
                  <w:rFonts w:ascii="Times New Roman" w:eastAsia="Times New Roman" w:hAnsi="Times New Roman" w:cs="Times New Roman"/>
                  <w:szCs w:val="24"/>
                  <w:lang w:val="id-ID"/>
                  <w:rPrChange w:id="96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9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buat untuk mewujudkan pendidikan yang cerdas dan kreatif. Tujuan dari terciptanya pendidikan 4.0 ini adalah peningkatan dan pemerataan pendidikan</w:t>
            </w:r>
            <w:del w:id="98" w:author="Nazli Ismail" w:date="2021-11-10T11:35:00Z">
              <w:r w:rsidRPr="008021CD" w:rsidDel="00FC5A36">
                <w:rPr>
                  <w:rFonts w:ascii="Times New Roman" w:eastAsia="Times New Roman" w:hAnsi="Times New Roman" w:cs="Times New Roman"/>
                  <w:szCs w:val="24"/>
                  <w:lang w:val="id-ID"/>
                  <w:rPrChange w:id="99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,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0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engan cara </w:t>
            </w:r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0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m</w:t>
            </w:r>
            <w:proofErr w:type="spellEnd"/>
            <w:ins w:id="102" w:author="Nazli Ismail" w:date="2021-11-10T11:35:00Z">
              <w:r w:rsidR="00FC5A36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0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rluas</w:t>
            </w:r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0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akses dan memanfaatkan teknologi.</w:t>
            </w:r>
          </w:p>
          <w:p w14:paraId="4BC9B282" w14:textId="3F0B2048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0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0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idak hanya itu</w:t>
            </w:r>
            <w:ins w:id="107" w:author="Nazli Ismail" w:date="2021-11-10T11:36:00Z"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0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pendidikan 4.0 </w:t>
            </w:r>
            <w:ins w:id="109" w:author="Nazli Ismail" w:date="2021-11-10T11:36:00Z"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juga 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1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ghasilkan 4 aspek yang sangat di</w:t>
            </w:r>
            <w:del w:id="111" w:author="Nazli Ismail" w:date="2021-11-10T11:36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1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1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butuhkan di era </w:t>
            </w:r>
            <w:del w:id="114" w:author="Nazli Ismail" w:date="2021-11-10T11:37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1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milenial</w:delText>
              </w:r>
            </w:del>
            <w:ins w:id="116" w:author="Nazli Ismail" w:date="2021-11-10T11:37:00Z">
              <w:r w:rsidR="00D35E57" w:rsidRPr="00D35E57">
                <w:rPr>
                  <w:rFonts w:ascii="Times New Roman" w:eastAsia="Times New Roman" w:hAnsi="Times New Roman" w:cs="Times New Roman"/>
                  <w:szCs w:val="24"/>
                  <w:lang w:val="id-ID"/>
                </w:rPr>
                <w:t>milenium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1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ini yaitu kolaboratif, komunikatif, </w:t>
            </w:r>
            <w:del w:id="118" w:author="Nazli Ismail" w:date="2021-11-10T11:37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19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berfikir</w:delText>
              </w:r>
            </w:del>
            <w:ins w:id="120" w:author="Nazli Ismail" w:date="2021-11-10T11:37:00Z">
              <w:r w:rsidR="00D35E57" w:rsidRPr="00D35E57">
                <w:rPr>
                  <w:rFonts w:ascii="Times New Roman" w:eastAsia="Times New Roman" w:hAnsi="Times New Roman" w:cs="Times New Roman"/>
                  <w:szCs w:val="24"/>
                  <w:lang w:val="id-ID"/>
                </w:rPr>
                <w:t>berpikir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2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kritis, kreatif. </w:t>
            </w:r>
            <w:proofErr w:type="spellStart"/>
            <w:ins w:id="122" w:author="Nazli Ismail" w:date="2021-11-10T11:38:00Z"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Alasan</w:t>
              </w:r>
              <w:proofErr w:type="spellEnd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 yang </w:t>
              </w:r>
            </w:ins>
            <w:proofErr w:type="spellStart"/>
            <w:ins w:id="123" w:author="Nazli Ismail" w:date="2021-11-10T11:39:00Z"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menyebabkan</w:t>
              </w:r>
              <w:proofErr w:type="spellEnd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24" w:author="Nazli Ismail" w:date="2021-11-10T11:39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2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Mengapa demikian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2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pendidikan 4.0 ini hari ini </w:t>
            </w:r>
            <w:del w:id="127" w:author="Nazli Ismail" w:date="2021-11-10T11:39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28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sedang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2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gencar</w:t>
            </w:r>
            <w:del w:id="130" w:author="Nazli Ismail" w:date="2021-11-10T11:39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31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-gencarnya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3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i</w:t>
            </w:r>
            <w:proofErr w:type="spellStart"/>
            <w:ins w:id="133" w:author="Nazli Ismail" w:date="2021-11-10T11:39:00Z"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sosialisaikan</w:t>
              </w:r>
            </w:ins>
            <w:proofErr w:type="spellEnd"/>
            <w:del w:id="134" w:author="Nazli Ismail" w:date="2021-11-10T11:39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3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publis</w:delText>
              </w:r>
            </w:del>
            <w:ins w:id="136" w:author="Nazli Ismail" w:date="2021-11-10T11:40:00Z"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137" w:author="Nazli Ismail" w:date="2021-11-10T11:40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38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,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3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arena di era ini kita harus mempersiapkan diri atau generasi muda untuk memasuki dunia revolusi industri 4.0.</w:t>
            </w:r>
          </w:p>
          <w:p w14:paraId="13D2025E" w14:textId="3EC8F624" w:rsidR="00125355" w:rsidRPr="00D35E57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4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arakteristik pendidikan 4.0</w:t>
            </w:r>
            <w:ins w:id="141" w:author="Nazli Ismail" w:date="2021-11-10T11:41:00Z"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dapat</w:t>
              </w:r>
              <w:proofErr w:type="spellEnd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dijelaskan</w:t>
              </w:r>
              <w:proofErr w:type="spellEnd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sebagai</w:t>
              </w:r>
              <w:proofErr w:type="spellEnd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berikut</w:t>
              </w:r>
              <w:proofErr w:type="spellEnd"/>
              <w:r w:rsidR="00D35E57">
                <w:rPr>
                  <w:rFonts w:ascii="Times New Roman" w:eastAsia="Times New Roman" w:hAnsi="Times New Roman" w:cs="Times New Roman"/>
                  <w:szCs w:val="24"/>
                </w:rPr>
                <w:t>:</w:t>
              </w:r>
            </w:ins>
          </w:p>
          <w:p w14:paraId="7AB17B27" w14:textId="77777777" w:rsidR="00125355" w:rsidRPr="008021CD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4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4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ahapan belajar sesuai dengan kemampuan dan minat/kebutuhan siswa.</w:t>
            </w:r>
          </w:p>
          <w:p w14:paraId="05CE916A" w14:textId="7892FBBD" w:rsidR="00125355" w:rsidRPr="008021CD" w:rsidRDefault="00125355" w:rsidP="00D35E57">
            <w:pPr>
              <w:numPr>
                <w:ilvl w:val="1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4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145" w:author="Nazli Ismail" w:date="2021-11-10T11:45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4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Pada </w:t>
            </w:r>
            <w:del w:id="147" w:author="Nazli Ismail" w:date="2021-11-10T11:41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48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tahab</w:delText>
              </w:r>
            </w:del>
            <w:ins w:id="149" w:author="Nazli Ismail" w:date="2021-11-10T11:41:00Z">
              <w:r w:rsidR="00D35E57" w:rsidRPr="00D35E57">
                <w:rPr>
                  <w:rFonts w:ascii="Times New Roman" w:eastAsia="Times New Roman" w:hAnsi="Times New Roman" w:cs="Times New Roman"/>
                  <w:szCs w:val="24"/>
                  <w:lang w:val="id-ID"/>
                </w:rPr>
                <w:t>tahap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5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ini guru </w:t>
            </w:r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5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</w:t>
            </w:r>
            <w:del w:id="152" w:author="Nazli Ismail" w:date="2021-11-10T11:41:00Z">
              <w:r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53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5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utut</w:t>
            </w:r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5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untuk merancang pembelajaran sesuai dengan minat dan bakat/kebutuhan siswa.</w:t>
            </w:r>
          </w:p>
          <w:p w14:paraId="60AD47ED" w14:textId="77777777" w:rsidR="00125355" w:rsidRPr="008021CD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5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5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ggunakan penilaian formatif.</w:t>
            </w:r>
          </w:p>
          <w:p w14:paraId="72AD46AE" w14:textId="70664A98" w:rsidR="00125355" w:rsidRPr="008021CD" w:rsidRDefault="00D35E57" w:rsidP="00D35E57">
            <w:pPr>
              <w:numPr>
                <w:ilvl w:val="1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5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159" w:author="Nazli Ismail" w:date="2021-11-10T11:45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ins w:id="160" w:author="Nazli Ismail" w:date="2021-11-10T11:45:00Z">
              <w:r>
                <w:rPr>
                  <w:rFonts w:ascii="Times New Roman" w:eastAsia="Times New Roman" w:hAnsi="Times New Roman" w:cs="Times New Roman"/>
                  <w:szCs w:val="24"/>
                </w:rPr>
                <w:t>Dengan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penilaian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ini</w:t>
              </w:r>
            </w:ins>
            <w:proofErr w:type="spellEnd"/>
            <w:del w:id="161" w:author="Nazli Ismail" w:date="2021-11-10T11:46:00Z">
              <w:r w:rsidR="00125355"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6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Yaitu </w:delText>
              </w:r>
            </w:del>
            <w:ins w:id="163" w:author="Nazli Ismail" w:date="2021-11-10T11:46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6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guru </w:t>
            </w:r>
            <w:del w:id="165" w:author="Nazli Ismail" w:date="2021-11-10T11:46:00Z">
              <w:r w:rsidR="00125355"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66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di sini </w:delText>
              </w:r>
            </w:del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6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</w:t>
            </w:r>
            <w:del w:id="168" w:author="Nazli Ismail" w:date="2021-11-10T11:46:00Z">
              <w:r w:rsidR="00125355"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69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7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tuntut untuk membantu </w:t>
            </w:r>
            <w:del w:id="171" w:author="Nazli Ismail" w:date="2021-11-10T11:46:00Z">
              <w:r w:rsidR="00125355" w:rsidRPr="008021CD" w:rsidDel="00D35E57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7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siwa</w:delText>
              </w:r>
            </w:del>
            <w:ins w:id="173" w:author="Nazli Ismail" w:date="2021-11-10T11:46:00Z">
              <w:r w:rsidRPr="00D35E57">
                <w:rPr>
                  <w:rFonts w:ascii="Times New Roman" w:eastAsia="Times New Roman" w:hAnsi="Times New Roman" w:cs="Times New Roman"/>
                  <w:szCs w:val="24"/>
                  <w:lang w:val="id-ID"/>
                </w:rPr>
                <w:t>siswa</w:t>
              </w:r>
            </w:ins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7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alam mencari kemampuan dan bakat siswa.</w:t>
            </w:r>
          </w:p>
          <w:p w14:paraId="7C7D7D83" w14:textId="77777777" w:rsidR="00125355" w:rsidRPr="008021CD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7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7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empatkan guru sebagai mentor.</w:t>
            </w:r>
          </w:p>
          <w:p w14:paraId="754517FA" w14:textId="73E2B089" w:rsidR="00125355" w:rsidRPr="008021CD" w:rsidRDefault="00125355" w:rsidP="00210129">
            <w:pPr>
              <w:numPr>
                <w:ilvl w:val="1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7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178" w:author="Nazli Ismail" w:date="2021-11-10T11:46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7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Gur</w:t>
            </w:r>
            <w:proofErr w:type="spellEnd"/>
            <w:ins w:id="180" w:author="Nazli Ismail" w:date="2021-11-10T11:46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u</w:t>
              </w:r>
            </w:ins>
            <w:del w:id="181" w:author="Nazli Ismail" w:date="2021-11-10T11:46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8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i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8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ilatih untuk mengembangkan kurikulum dan memberikan kebebasan untuk menentukan cara belajar mengajar siswa.</w:t>
            </w:r>
          </w:p>
          <w:p w14:paraId="76B5C8BA" w14:textId="77777777" w:rsidR="00125355" w:rsidRPr="008021CD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8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8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engembangan profesi guru.</w:t>
            </w:r>
          </w:p>
          <w:p w14:paraId="36E291F7" w14:textId="06148871" w:rsidR="00125355" w:rsidRPr="008021CD" w:rsidRDefault="00125355" w:rsidP="00210129">
            <w:pPr>
              <w:numPr>
                <w:ilvl w:val="1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8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pPrChange w:id="187" w:author="Nazli Ismail" w:date="2021-11-10T11:46:00Z">
                <w:pPr>
                  <w:numPr>
                    <w:numId w:val="1"/>
                  </w:numPr>
                  <w:tabs>
                    <w:tab w:val="num" w:pos="720"/>
                  </w:tabs>
                  <w:spacing w:before="100" w:beforeAutospacing="1" w:after="100" w:afterAutospacing="1" w:line="240" w:lineRule="auto"/>
                  <w:ind w:left="720" w:hanging="360"/>
                  <w:contextualSpacing w:val="0"/>
                </w:pPr>
              </w:pPrChange>
            </w:pPr>
            <w:del w:id="188" w:author="Nazli Ismail" w:date="2021-11-10T11:46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89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Dimana g</w:delText>
              </w:r>
            </w:del>
            <w:ins w:id="190" w:author="Nazli Ismail" w:date="2021-11-10T11:46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G</w:t>
              </w:r>
            </w:ins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9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uru</w:t>
            </w:r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9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sebagai pendidik di era 4.0 </w:t>
            </w:r>
            <w:del w:id="193" w:author="Nazli Ismail" w:date="2021-11-10T11:47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94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maka guru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9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idak boleh menetap dengan satu strata, harus selalu berkembang agar dapat mengajarkan pendidikan sesuai dengan eranya.</w:t>
            </w:r>
          </w:p>
          <w:p w14:paraId="2D067717" w14:textId="6277077F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19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del w:id="197" w:author="Nazli Ismail" w:date="2021-11-10T11:47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198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 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19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Di dalam pendidikan revolusi industri ini ada 5 aspek yang di</w:t>
            </w:r>
            <w:del w:id="200" w:author="Nazli Ismail" w:date="2021-11-10T11:47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01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0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tekankan pada proses pembelajaran</w:t>
            </w:r>
            <w:ins w:id="203" w:author="Nazli Ismail" w:date="2021-11-10T11:47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0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yaitu</w:t>
            </w:r>
            <w:del w:id="205" w:author="Nazli Ismail" w:date="2021-11-10T11:47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06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:</w:delText>
              </w:r>
            </w:del>
          </w:p>
          <w:p w14:paraId="6C137655" w14:textId="1A4DDEAD" w:rsidR="00125355" w:rsidRPr="008021CD" w:rsidRDefault="00210129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0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ins w:id="208" w:author="Nazli Ismail" w:date="2021-11-10T11:48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209" w:author="Nazli Ismail" w:date="2021-11-10T11:48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10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M</w:delText>
              </w:r>
            </w:del>
            <w:proofErr w:type="spellStart"/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1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ngamati</w:t>
            </w:r>
            <w:proofErr w:type="spellEnd"/>
          </w:p>
          <w:p w14:paraId="41AF97EF" w14:textId="7ACDC59B" w:rsidR="00125355" w:rsidRPr="008021CD" w:rsidRDefault="00210129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1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ins w:id="213" w:author="Nazli Ismail" w:date="2021-11-10T11:48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214" w:author="Nazli Ismail" w:date="2021-11-10T11:48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1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M</w:delText>
              </w:r>
            </w:del>
            <w:proofErr w:type="spellStart"/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1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mahami</w:t>
            </w:r>
            <w:proofErr w:type="spellEnd"/>
          </w:p>
          <w:p w14:paraId="08648BD0" w14:textId="2609333E" w:rsidR="00125355" w:rsidRPr="008021CD" w:rsidRDefault="00210129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1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ins w:id="218" w:author="Nazli Ismail" w:date="2021-11-10T11:48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219" w:author="Nazli Ismail" w:date="2021-11-10T11:48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20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M</w:delText>
              </w:r>
            </w:del>
            <w:proofErr w:type="spellStart"/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2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ncoba</w:t>
            </w:r>
            <w:proofErr w:type="spellEnd"/>
          </w:p>
          <w:p w14:paraId="145451D4" w14:textId="5BA5635D" w:rsidR="00125355" w:rsidRPr="008021CD" w:rsidRDefault="00210129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2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ins w:id="223" w:author="Nazli Ismail" w:date="2021-11-10T11:48:00Z">
              <w:r>
                <w:rPr>
                  <w:rFonts w:ascii="Times New Roman" w:eastAsia="Times New Roman" w:hAnsi="Times New Roman" w:cs="Times New Roman"/>
                  <w:szCs w:val="24"/>
                </w:rPr>
                <w:t>m</w:t>
              </w:r>
            </w:ins>
            <w:del w:id="224" w:author="Nazli Ismail" w:date="2021-11-10T11:48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2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M</w:delText>
              </w:r>
            </w:del>
            <w:proofErr w:type="spellStart"/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2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ndiskusikan</w:t>
            </w:r>
            <w:proofErr w:type="spellEnd"/>
            <w:ins w:id="227" w:author="Nazli Ismail" w:date="2021-11-10T11:48:00Z">
              <w:r>
                <w:rPr>
                  <w:rFonts w:ascii="Times New Roman" w:eastAsia="Times New Roman" w:hAnsi="Times New Roman" w:cs="Times New Roman"/>
                  <w:szCs w:val="24"/>
                </w:rPr>
                <w:t>, dan</w:t>
              </w:r>
            </w:ins>
          </w:p>
          <w:p w14:paraId="01D3EC64" w14:textId="47148CAD" w:rsidR="00125355" w:rsidRPr="008021CD" w:rsidRDefault="00210129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2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proofErr w:type="spellStart"/>
            <w:ins w:id="229" w:author="Nazli Ismail" w:date="2021-11-10T11:48:00Z">
              <w:r>
                <w:rPr>
                  <w:rFonts w:ascii="Times New Roman" w:eastAsia="Times New Roman" w:hAnsi="Times New Roman" w:cs="Times New Roman"/>
                  <w:szCs w:val="24"/>
                </w:rPr>
                <w:lastRenderedPageBreak/>
                <w:t>meneliti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>.</w:t>
              </w:r>
            </w:ins>
            <w:del w:id="230" w:author="Nazli Ismail" w:date="2021-11-10T11:48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31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Penelitian</w:delText>
              </w:r>
            </w:del>
          </w:p>
          <w:p w14:paraId="3A20588C" w14:textId="01D7220F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3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3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Pada dasarnya kita bisa </w:t>
            </w:r>
            <w:ins w:id="234" w:author="Nazli Ismail" w:date="2021-11-10T11:48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me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3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lihat </w:t>
            </w:r>
            <w:proofErr w:type="spellStart"/>
            <w:ins w:id="236" w:author="Nazli Ismail" w:date="2021-11-10T11:49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bahwa</w:t>
              </w:r>
              <w:proofErr w:type="spellEnd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3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roses mengamati dan memahami ini sebenarnya jadi satu kesatuan</w:t>
            </w:r>
            <w:ins w:id="238" w:author="Nazli Ismail" w:date="2021-11-10T11:49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. </w:t>
              </w:r>
            </w:ins>
            <w:del w:id="239" w:author="Nazli Ismail" w:date="2021-11-10T11:49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40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, p</w:delText>
              </w:r>
            </w:del>
            <w:ins w:id="241" w:author="Nazli Ismail" w:date="2021-11-10T11:49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4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ada proses mengamati dan memahami kita bisa memiliki pikiran yang kritis. Pikiran kritis sangat di</w:t>
            </w:r>
            <w:del w:id="243" w:author="Nazli Ismail" w:date="2021-11-10T11:49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44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4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butuhkan karena dengan pikiran yang kritis </w:t>
            </w:r>
            <w:del w:id="246" w:author="Nazli Ismail" w:date="2021-11-10T11:49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47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maka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4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akan timbul sebuah ide atau gagasan.</w:t>
            </w:r>
          </w:p>
          <w:p w14:paraId="05F1D0C0" w14:textId="77F28395" w:rsidR="00125355" w:rsidRPr="008021CD" w:rsidRDefault="00210129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4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proofErr w:type="spellStart"/>
            <w:ins w:id="250" w:author="Nazli Ismail" w:date="2021-11-10T11:50:00Z">
              <w:r>
                <w:rPr>
                  <w:rFonts w:ascii="Times New Roman" w:eastAsia="Times New Roman" w:hAnsi="Times New Roman" w:cs="Times New Roman"/>
                  <w:szCs w:val="24"/>
                </w:rPr>
                <w:t>Berdasarkan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251" w:author="Nazli Ismail" w:date="2021-11-10T11:50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52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Dari </w:delText>
              </w:r>
            </w:del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5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gagasan yang </w:t>
            </w:r>
            <w:del w:id="254" w:author="Nazli Ismail" w:date="2021-11-10T11:50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5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mucul</w:delText>
              </w:r>
            </w:del>
            <w:ins w:id="256" w:author="Nazli Ismail" w:date="2021-11-10T11:50:00Z">
              <w:r w:rsidRPr="00210129">
                <w:rPr>
                  <w:rFonts w:ascii="Times New Roman" w:eastAsia="Times New Roman" w:hAnsi="Times New Roman" w:cs="Times New Roman"/>
                  <w:szCs w:val="24"/>
                  <w:lang w:val="id-ID"/>
                </w:rPr>
                <w:t>muncul</w:t>
              </w:r>
            </w:ins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5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dari pemikiran kritis </w:t>
            </w:r>
            <w:proofErr w:type="spellStart"/>
            <w:ins w:id="258" w:author="Nazli Ismail" w:date="2021-11-10T11:51:00Z">
              <w:r>
                <w:rPr>
                  <w:rFonts w:ascii="Times New Roman" w:eastAsia="Times New Roman" w:hAnsi="Times New Roman" w:cs="Times New Roman"/>
                  <w:szCs w:val="24"/>
                </w:rPr>
                <w:t>tersebut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dapat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dekembangkan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259" w:author="Nazli Ismail" w:date="2021-11-10T11:51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60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tadi maka </w:delText>
              </w:r>
            </w:del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6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proses selanjutnya</w:t>
            </w:r>
            <w:ins w:id="262" w:author="Nazli Ismail" w:date="2021-11-10T11:51:00Z">
              <w:r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6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yaitu mencoba</w:t>
            </w:r>
            <w:ins w:id="264" w:author="Nazli Ismail" w:date="2021-11-10T11:51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atau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menerapkan</w:t>
              </w:r>
            </w:ins>
            <w:proofErr w:type="spellEnd"/>
            <w:del w:id="265" w:author="Nazli Ismail" w:date="2021-11-10T11:51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66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/ pengaplikasian</w:delText>
              </w:r>
            </w:del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6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. Pada revolusi 4.0 ini lebih banyak</w:t>
            </w:r>
            <w:ins w:id="268" w:author="Nazli Ismail" w:date="2021-11-10T11:52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dibutuhkan</w:t>
              </w:r>
            </w:ins>
            <w:proofErr w:type="spellEnd"/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6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del w:id="270" w:author="Nazli Ismail" w:date="2021-11-10T11:52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71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praktek</w:delText>
              </w:r>
            </w:del>
            <w:ins w:id="272" w:author="Nazli Ismail" w:date="2021-11-10T11:52:00Z">
              <w:r w:rsidRPr="00210129">
                <w:rPr>
                  <w:rFonts w:ascii="Times New Roman" w:eastAsia="Times New Roman" w:hAnsi="Times New Roman" w:cs="Times New Roman"/>
                  <w:szCs w:val="24"/>
                  <w:lang w:val="id-ID"/>
                </w:rPr>
                <w:t>praktik</w:t>
              </w:r>
            </w:ins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7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karena </w:t>
            </w:r>
            <w:ins w:id="274" w:author="Nazli Ismail" w:date="2021-11-10T11:52:00Z"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pada era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ini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anak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proofErr w:type="spellStart"/>
            <w:ins w:id="275" w:author="Nazli Ismail" w:date="2021-11-10T11:53:00Z">
              <w:r>
                <w:rPr>
                  <w:rFonts w:ascii="Times New Roman" w:eastAsia="Times New Roman" w:hAnsi="Times New Roman" w:cs="Times New Roman"/>
                  <w:szCs w:val="24"/>
                </w:rPr>
                <w:t>perlu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dipersiapkan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>
                <w:rPr>
                  <w:rFonts w:ascii="Times New Roman" w:eastAsia="Times New Roman" w:hAnsi="Times New Roman" w:cs="Times New Roman"/>
                  <w:szCs w:val="24"/>
                </w:rPr>
                <w:t>cara</w:t>
              </w:r>
              <w:proofErr w:type="spellEnd"/>
              <w:r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276" w:author="Nazli Ismail" w:date="2021-11-10T11:53:00Z">
              <w:r w:rsidR="00125355"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77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lebih menyiapkan anak pada bagaimana kita </w:delText>
              </w:r>
            </w:del>
            <w:r w:rsidR="00125355"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7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menumbuhkan ide baru atau gagasan.</w:t>
            </w:r>
          </w:p>
          <w:p w14:paraId="28E210B8" w14:textId="66D18E7F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279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8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Setelah proses mencoba</w:t>
            </w:r>
            <w:ins w:id="281" w:author="Nazli Ismail" w:date="2021-11-10T11:53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8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proses selanjutnya yaitu mendiskusikan. </w:t>
            </w:r>
            <w:ins w:id="283" w:author="Nazli Ismail" w:date="2021-11-10T11:53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Proses m</w:t>
              </w:r>
            </w:ins>
            <w:del w:id="284" w:author="Nazli Ismail" w:date="2021-11-10T11:53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85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M</w:delText>
              </w:r>
            </w:del>
            <w:proofErr w:type="spellStart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8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endiskusikan</w:t>
            </w:r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87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</w:t>
            </w:r>
            <w:del w:id="288" w:author="Nazli Ismail" w:date="2021-11-10T11:53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89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di sini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9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bukan hanya </w:t>
            </w:r>
            <w:proofErr w:type="spellStart"/>
            <w:ins w:id="291" w:author="Nazli Ismail" w:date="2021-11-10T11:54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melibatkan</w:t>
              </w:r>
              <w:proofErr w:type="spellEnd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9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satu atau dua orang </w:t>
            </w:r>
            <w:proofErr w:type="spellStart"/>
            <w:ins w:id="293" w:author="Nazli Ismail" w:date="2021-11-10T11:54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saja</w:t>
              </w:r>
              <w:proofErr w:type="spellEnd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, 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94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tapi </w:t>
            </w:r>
            <w:ins w:id="295" w:author="Nazli Ismail" w:date="2021-11-10T11:54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juga </w:t>
              </w:r>
              <w:proofErr w:type="spellStart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perlu</w:t>
              </w:r>
              <w:proofErr w:type="spellEnd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del w:id="296" w:author="Nazli Ismail" w:date="2021-11-10T11:55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297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 xml:space="preserve">banyak </w:delText>
              </w:r>
            </w:del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29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kolaborasi </w:t>
            </w:r>
            <w:ins w:id="299" w:author="Nazli Ismail" w:date="2021-11-10T11:55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dan 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0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omunikasi dengan banyak orang. Hal ini dilakukan karena banyak pandangan yang berbeda atau ide-ide yang baru akan muncul.</w:t>
            </w:r>
          </w:p>
          <w:p w14:paraId="03A83AD0" w14:textId="4953B96A" w:rsidR="00125355" w:rsidRPr="008021CD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  <w:lang w:val="id-ID"/>
                <w:rPrChange w:id="301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</w:pPr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02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Yang </w:t>
            </w:r>
            <w:del w:id="303" w:author="Nazli Ismail" w:date="2021-11-10T11:55:00Z">
              <w:r w:rsidRPr="008021CD" w:rsidDel="00210129">
                <w:rPr>
                  <w:rFonts w:ascii="Times New Roman" w:eastAsia="Times New Roman" w:hAnsi="Times New Roman" w:cs="Times New Roman"/>
                  <w:szCs w:val="24"/>
                  <w:lang w:val="id-ID"/>
                  <w:rPrChange w:id="304" w:author="Nazli Ismail" w:date="2021-11-10T11:27:00Z">
                    <w:rPr>
                      <w:rFonts w:ascii="Times New Roman" w:eastAsia="Times New Roman" w:hAnsi="Times New Roman" w:cs="Times New Roman"/>
                      <w:szCs w:val="24"/>
                    </w:rPr>
                  </w:rPrChange>
                </w:rPr>
                <w:delText>terahir</w:delText>
              </w:r>
            </w:del>
            <w:ins w:id="305" w:author="Nazli Ismail" w:date="2021-11-10T11:55:00Z">
              <w:r w:rsidR="00210129" w:rsidRPr="00210129">
                <w:rPr>
                  <w:rFonts w:ascii="Times New Roman" w:eastAsia="Times New Roman" w:hAnsi="Times New Roman" w:cs="Times New Roman"/>
                  <w:szCs w:val="24"/>
                  <w:lang w:val="id-ID"/>
                </w:rPr>
                <w:t>terakhir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06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adalah melakukan penelitian, tuntutan 4.0 ini adalah kreatif dan inovatif. Dengan melakukan penelitian</w:t>
            </w:r>
            <w:ins w:id="307" w:author="Nazli Ismail" w:date="2021-11-10T11:55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,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08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 kita bisa </w:t>
            </w:r>
            <w:ins w:id="309" w:author="Nazli Ismail" w:date="2021-11-10T11:55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me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10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 xml:space="preserve">lihat proses kreatif dan inovatif </w:t>
            </w:r>
            <w:ins w:id="311" w:author="Nazli Ismail" w:date="2021-11-10T11:55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ya</w:t>
              </w:r>
            </w:ins>
            <w:ins w:id="312" w:author="Nazli Ismail" w:date="2021-11-10T11:56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ng </w:t>
              </w:r>
              <w:proofErr w:type="spellStart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telah</w:t>
              </w:r>
              <w:proofErr w:type="spellEnd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</w:ins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13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kita</w:t>
            </w:r>
            <w:ins w:id="314" w:author="Nazli Ismail" w:date="2021-11-10T11:56:00Z"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 xml:space="preserve"> </w:t>
              </w:r>
              <w:proofErr w:type="spellStart"/>
              <w:r w:rsidR="00210129">
                <w:rPr>
                  <w:rFonts w:ascii="Times New Roman" w:eastAsia="Times New Roman" w:hAnsi="Times New Roman" w:cs="Times New Roman"/>
                  <w:szCs w:val="24"/>
                </w:rPr>
                <w:t>lakukan</w:t>
              </w:r>
            </w:ins>
            <w:proofErr w:type="spellEnd"/>
            <w:r w:rsidRPr="008021CD">
              <w:rPr>
                <w:rFonts w:ascii="Times New Roman" w:eastAsia="Times New Roman" w:hAnsi="Times New Roman" w:cs="Times New Roman"/>
                <w:szCs w:val="24"/>
                <w:lang w:val="id-ID"/>
                <w:rPrChange w:id="315" w:author="Nazli Ismail" w:date="2021-11-10T11:27:00Z">
                  <w:rPr>
                    <w:rFonts w:ascii="Times New Roman" w:eastAsia="Times New Roman" w:hAnsi="Times New Roman" w:cs="Times New Roman"/>
                    <w:szCs w:val="24"/>
                  </w:rPr>
                </w:rPrChange>
              </w:rPr>
              <w:t>. </w:t>
            </w:r>
          </w:p>
        </w:tc>
      </w:tr>
    </w:tbl>
    <w:p w14:paraId="566A0E02" w14:textId="77777777" w:rsidR="00924DF5" w:rsidRPr="008021CD" w:rsidRDefault="00924DF5">
      <w:pPr>
        <w:rPr>
          <w:lang w:val="id-ID"/>
          <w:rPrChange w:id="316" w:author="Nazli Ismail" w:date="2021-11-10T11:27:00Z">
            <w:rPr/>
          </w:rPrChange>
        </w:rPr>
      </w:pPr>
    </w:p>
    <w:sectPr w:rsidR="00924DF5" w:rsidRPr="008021CD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zli Ismail">
    <w15:presenceInfo w15:providerId="Windows Live" w15:userId="f2a47929e1760a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DIwMbUwtDA1NTBV0lEKTi0uzszPAykwrAUAPW72YCwAAAA="/>
  </w:docVars>
  <w:rsids>
    <w:rsidRoot w:val="00125355"/>
    <w:rsid w:val="0012251A"/>
    <w:rsid w:val="00125355"/>
    <w:rsid w:val="001D038C"/>
    <w:rsid w:val="00210129"/>
    <w:rsid w:val="00240407"/>
    <w:rsid w:val="0042167F"/>
    <w:rsid w:val="008021CD"/>
    <w:rsid w:val="00924DF5"/>
    <w:rsid w:val="00D35E57"/>
    <w:rsid w:val="00FC5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C33A57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azli Ismail</cp:lastModifiedBy>
  <cp:revision>6</cp:revision>
  <dcterms:created xsi:type="dcterms:W3CDTF">2020-08-26T22:03:00Z</dcterms:created>
  <dcterms:modified xsi:type="dcterms:W3CDTF">2021-11-10T04:56:00Z</dcterms:modified>
</cp:coreProperties>
</file>